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7702D" w14:textId="40D8E67E" w:rsidR="006E7F94" w:rsidRDefault="006E7F94"/>
    <w:p w14:paraId="5D3BEF32" w14:textId="3A76AFE5" w:rsidR="003A3CE2" w:rsidRDefault="003A3CE2" w:rsidP="003A3CE2">
      <w:r>
        <w:t>Aidan Border</w:t>
      </w:r>
    </w:p>
    <w:p w14:paraId="7646A527" w14:textId="60D98F15" w:rsidR="003A3CE2" w:rsidRDefault="003A3CE2" w:rsidP="003A3CE2">
      <w:r>
        <w:t>Austin Scheetz</w:t>
      </w:r>
    </w:p>
    <w:p w14:paraId="21D4435F" w14:textId="13BD38E2" w:rsidR="007F42E8" w:rsidRDefault="007F42E8" w:rsidP="007F42E8">
      <w:pPr>
        <w:pStyle w:val="Heading1"/>
      </w:pPr>
      <w:r>
        <w:t>Decimal to Binary</w:t>
      </w:r>
    </w:p>
    <w:p w14:paraId="281742E6" w14:textId="1F6E4A0C" w:rsidR="007F42E8" w:rsidRDefault="007F42E8" w:rsidP="007F42E8"/>
    <w:p w14:paraId="6A5C5A00" w14:textId="05873572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Divide your decimal number by 2 (For example, if the number was 128, perform 128 / 2).</w:t>
      </w:r>
    </w:p>
    <w:p w14:paraId="651B75B0" w14:textId="202FFC3B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Perform successive divisions using the answer from the previous division. Don’t go into decimal division, instead note down the remainder (For example, 128 / 2 is 64 with a remainder of 0. 64 / 2 is 32 with a remainder of 0)</w:t>
      </w:r>
      <w:r w:rsidR="00ED6977">
        <w:t>.</w:t>
      </w:r>
    </w:p>
    <w:p w14:paraId="229C2E13" w14:textId="74483BEF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Continue dividing until you get to 0 / 2. This is the first term in your binary number.</w:t>
      </w:r>
    </w:p>
    <w:p w14:paraId="1230298D" w14:textId="0A5EBBEC" w:rsidR="008579DD" w:rsidRDefault="008579DD" w:rsidP="007F42E8">
      <w:pPr>
        <w:pStyle w:val="ListParagraph"/>
        <w:numPr>
          <w:ilvl w:val="0"/>
          <w:numId w:val="1"/>
        </w:numPr>
        <w:spacing w:line="240" w:lineRule="auto"/>
      </w:pPr>
      <w:r>
        <w:t>Write down the remainders from right to left starting from the final division. That’s your binary number!</w:t>
      </w:r>
    </w:p>
    <w:p w14:paraId="26D2A424" w14:textId="465AC2DF" w:rsidR="008579DD" w:rsidRDefault="008579DD" w:rsidP="008579DD">
      <w:pPr>
        <w:pStyle w:val="Heading1"/>
      </w:pPr>
      <w:r>
        <w:t>Binary to Decimal</w:t>
      </w:r>
    </w:p>
    <w:p w14:paraId="6CA243C6" w14:textId="30C9028A" w:rsidR="008579DD" w:rsidRDefault="008579DD" w:rsidP="008579DD">
      <w:pPr>
        <w:pStyle w:val="ListParagraph"/>
        <w:numPr>
          <w:ilvl w:val="0"/>
          <w:numId w:val="2"/>
        </w:numPr>
      </w:pPr>
      <w:r>
        <w:t>Read the binary number from left to right</w:t>
      </w:r>
      <w:r w:rsidR="00ED6977">
        <w:t>.</w:t>
      </w:r>
    </w:p>
    <w:p w14:paraId="7AE9932F" w14:textId="2A73311D" w:rsidR="008579DD" w:rsidRDefault="008579DD" w:rsidP="008579DD">
      <w:pPr>
        <w:pStyle w:val="ListParagraph"/>
        <w:numPr>
          <w:ilvl w:val="0"/>
          <w:numId w:val="2"/>
        </w:numPr>
      </w:pPr>
      <w:r>
        <w:t>Multiply the value in a given position by the base of the position</w:t>
      </w:r>
      <w:r w:rsidR="00ED6977">
        <w:t>.</w:t>
      </w:r>
    </w:p>
    <w:p w14:paraId="3C206656" w14:textId="06A48A8E" w:rsidR="008579DD" w:rsidRDefault="008579DD" w:rsidP="008579DD">
      <w:pPr>
        <w:pStyle w:val="ListParagraph"/>
        <w:numPr>
          <w:ilvl w:val="0"/>
          <w:numId w:val="2"/>
        </w:numPr>
      </w:pPr>
      <w:r>
        <w:t>Sum the results of step 2</w:t>
      </w:r>
      <w:r w:rsidR="00D7704D">
        <w:t>.</w:t>
      </w:r>
    </w:p>
    <w:p w14:paraId="03CB7DDB" w14:textId="29394142" w:rsidR="008579DD" w:rsidRDefault="008579DD" w:rsidP="008579DD">
      <w:pPr>
        <w:pStyle w:val="Heading1"/>
      </w:pPr>
      <w:r>
        <w:t>Hexadecimal to Decimal</w:t>
      </w:r>
    </w:p>
    <w:p w14:paraId="32F46AE6" w14:textId="1B874E06" w:rsidR="008579DD" w:rsidRDefault="0076434F" w:rsidP="008579DD">
      <w:pPr>
        <w:pStyle w:val="ListParagraph"/>
        <w:numPr>
          <w:ilvl w:val="0"/>
          <w:numId w:val="3"/>
        </w:numPr>
      </w:pPr>
      <w:r>
        <w:t>Multiply the values by 16 raised to the position of the value from right to left (raise the first 16 to the 0 power, NOT 1!)</w:t>
      </w:r>
      <w:r w:rsidR="00ED6977">
        <w:t>.</w:t>
      </w:r>
    </w:p>
    <w:p w14:paraId="25240516" w14:textId="2D69EF0A" w:rsidR="008579DD" w:rsidRDefault="008579DD" w:rsidP="008579DD">
      <w:pPr>
        <w:pStyle w:val="Heading1"/>
      </w:pPr>
      <w:r>
        <w:t>Decimal to Hexadecimal</w:t>
      </w:r>
    </w:p>
    <w:p w14:paraId="54041518" w14:textId="27293F57" w:rsidR="008579DD" w:rsidRDefault="0076434F" w:rsidP="008579DD">
      <w:pPr>
        <w:pStyle w:val="ListParagraph"/>
        <w:numPr>
          <w:ilvl w:val="0"/>
          <w:numId w:val="4"/>
        </w:numPr>
      </w:pPr>
      <w:r>
        <w:t>Similar to the decimal to binary conversion, but instead of dividing by 2, we divide by 16.</w:t>
      </w:r>
    </w:p>
    <w:p w14:paraId="746FB356" w14:textId="480FA705" w:rsidR="0076434F" w:rsidRDefault="0076434F" w:rsidP="0076434F">
      <w:pPr>
        <w:pStyle w:val="ListParagraph"/>
        <w:numPr>
          <w:ilvl w:val="1"/>
          <w:numId w:val="4"/>
        </w:numPr>
      </w:pPr>
      <w:r>
        <w:t>The only difference is that we will get remainders greater than one</w:t>
      </w:r>
      <w:r w:rsidR="00ED6977">
        <w:t>.</w:t>
      </w:r>
    </w:p>
    <w:p w14:paraId="3EF1D93A" w14:textId="62934D77" w:rsidR="0076434F" w:rsidRDefault="0076434F" w:rsidP="0076434F">
      <w:pPr>
        <w:pStyle w:val="ListParagraph"/>
        <w:numPr>
          <w:ilvl w:val="0"/>
          <w:numId w:val="4"/>
        </w:numPr>
      </w:pPr>
      <w:r>
        <w:t>Convert the decimal remainders into their hexadecimal equivalents</w:t>
      </w:r>
      <w:r w:rsidR="00ED6977">
        <w:t>.</w:t>
      </w:r>
    </w:p>
    <w:p w14:paraId="60C92F49" w14:textId="36429EE6" w:rsidR="008579DD" w:rsidRDefault="008579DD" w:rsidP="008579DD">
      <w:pPr>
        <w:pStyle w:val="Heading1"/>
      </w:pPr>
      <w:r>
        <w:t>Binary to Hexadecimal</w:t>
      </w:r>
    </w:p>
    <w:p w14:paraId="34D6A470" w14:textId="53AF66F8" w:rsidR="008579DD" w:rsidRDefault="00D7704D" w:rsidP="008579DD">
      <w:pPr>
        <w:pStyle w:val="ListParagraph"/>
        <w:numPr>
          <w:ilvl w:val="0"/>
          <w:numId w:val="5"/>
        </w:numPr>
      </w:pPr>
      <w:r>
        <w:t>Divide the binary number into groups of four bits (called nibbles). This will help to visualize the problem.</w:t>
      </w:r>
    </w:p>
    <w:p w14:paraId="3D7B0FA4" w14:textId="3EDF257E" w:rsidR="00D7704D" w:rsidRDefault="00D7704D" w:rsidP="008579DD">
      <w:pPr>
        <w:pStyle w:val="ListParagraph"/>
        <w:numPr>
          <w:ilvl w:val="0"/>
          <w:numId w:val="5"/>
        </w:numPr>
      </w:pPr>
      <w:r>
        <w:t>Convert each nibble into its equivalent hexadecimal number</w:t>
      </w:r>
      <w:r w:rsidR="00ED6977">
        <w:t>.</w:t>
      </w:r>
    </w:p>
    <w:p w14:paraId="1BEEBC5D" w14:textId="7164162A" w:rsidR="008579DD" w:rsidRDefault="008579DD" w:rsidP="008579DD">
      <w:pPr>
        <w:pStyle w:val="Heading1"/>
      </w:pPr>
      <w:r>
        <w:t>Hexadecimal to Binary</w:t>
      </w:r>
    </w:p>
    <w:p w14:paraId="05E397ED" w14:textId="11AE30D0" w:rsidR="0076434F" w:rsidRDefault="00D7704D" w:rsidP="0076434F">
      <w:pPr>
        <w:pStyle w:val="ListParagraph"/>
        <w:numPr>
          <w:ilvl w:val="0"/>
          <w:numId w:val="6"/>
        </w:numPr>
      </w:pPr>
      <w:r>
        <w:t>Convert each hexadecimal digit into its equivalent nibble</w:t>
      </w:r>
      <w:r w:rsidR="00ED6977">
        <w:t>.</w:t>
      </w:r>
    </w:p>
    <w:p w14:paraId="7C6FF1AD" w14:textId="6D3E4FCE" w:rsidR="0076434F" w:rsidRPr="00D7704D" w:rsidRDefault="0076434F" w:rsidP="0076434F">
      <w:pPr>
        <w:pStyle w:val="ListParagraph"/>
        <w:numPr>
          <w:ilvl w:val="0"/>
          <w:numId w:val="6"/>
        </w:numPr>
      </w:pPr>
      <w:r>
        <w:t>Write the nibbles together as one number.</w:t>
      </w:r>
    </w:p>
    <w:sectPr w:rsidR="0076434F" w:rsidRPr="00D77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92A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9709E"/>
    <w:multiLevelType w:val="hybridMultilevel"/>
    <w:tmpl w:val="77520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66D49"/>
    <w:multiLevelType w:val="hybridMultilevel"/>
    <w:tmpl w:val="BAAC1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E2B9A"/>
    <w:multiLevelType w:val="hybridMultilevel"/>
    <w:tmpl w:val="52DC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F4014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F0C7F"/>
    <w:multiLevelType w:val="hybridMultilevel"/>
    <w:tmpl w:val="CB6A1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DIxs7AwNjMxtTRU0lEKTi0uzszPAykwrAUA6WNghiwAAAA="/>
  </w:docVars>
  <w:rsids>
    <w:rsidRoot w:val="007F42E8"/>
    <w:rsid w:val="003A3CE2"/>
    <w:rsid w:val="00690135"/>
    <w:rsid w:val="006E7F94"/>
    <w:rsid w:val="0076434F"/>
    <w:rsid w:val="007F42E8"/>
    <w:rsid w:val="008579DD"/>
    <w:rsid w:val="00AE187C"/>
    <w:rsid w:val="00D7704D"/>
    <w:rsid w:val="00ED6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7143B"/>
  <w15:chartTrackingRefBased/>
  <w15:docId w15:val="{70965AC4-76A3-41FA-906D-9A597B76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4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42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42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Border</dc:creator>
  <cp:keywords/>
  <dc:description/>
  <cp:lastModifiedBy>Austin Scheetz</cp:lastModifiedBy>
  <cp:revision>13</cp:revision>
  <dcterms:created xsi:type="dcterms:W3CDTF">2021-09-14T17:01:00Z</dcterms:created>
  <dcterms:modified xsi:type="dcterms:W3CDTF">2021-09-15T19:13:00Z</dcterms:modified>
</cp:coreProperties>
</file>